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42d0f44ead5b95196a7e1d0ea145295ee1303e"/>
    <w:p>
      <w:pPr>
        <w:pStyle w:val="Heading2"/>
      </w:pPr>
      <w:r>
        <w:t xml:space="preserve">Lección 3: Midamos en mitades y en cuartos de pulgad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Midamos longitudes en mitades de pulgada y en cuartos de pulgada.</w:t>
      </w:r>
    </w:p>
    <w:bookmarkStart w:id="21" w:name="Xe7bc526d54e1a40e2346ace96fcfc955adfb23f"/>
    <w:p>
      <w:pPr>
        <w:pStyle w:val="Heading3"/>
      </w:pPr>
      <w:r>
        <w:t xml:space="preserve">Calentamiento: Observa y pregúntate: Reglas</w:t>
      </w:r>
    </w:p>
    <w:p>
      <w:pPr>
        <w:pStyle w:val="FirstParagraph"/>
      </w:pPr>
      <w:r>
        <w:t xml:space="preserve">Mira las reglas que has usado para medir y la regla que te dio tu profesor.</w:t>
      </w:r>
    </w:p>
    <w:p>
      <w:pPr>
        <w:pStyle w:val="BodyText"/>
      </w:pPr>
      <w:r>
        <w:t xml:space="preserve">¿Qué observas? ¿Qué te preguntas?</w:t>
      </w:r>
    </w:p>
    <w:bookmarkEnd w:id="21"/>
    <w:bookmarkStart w:id="40" w:name="mitades-y-cuartos"/>
    <w:p>
      <w:pPr>
        <w:pStyle w:val="Heading3"/>
      </w:pPr>
      <w:r>
        <w:t xml:space="preserve">3.1: Mitades y cuartos</w:t>
      </w:r>
    </w:p>
    <w:p>
      <w:pPr>
        <w:numPr>
          <w:ilvl w:val="0"/>
          <w:numId w:val="1002"/>
        </w:numPr>
      </w:pPr>
      <w:r>
        <w:t xml:space="preserve">Kiran y Jada discuten sobre la longitud de una lombriz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29200" cy="440267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tmp/embedder-1671062583.7216835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440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29200" cy="1024136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62583.787492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1024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Kiran dice que la lombriz mide </w:t>
      </w:r>
      <m:oMath>
        <m:r>
          <m:t>4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pulgadas de largo.</w:t>
      </w:r>
    </w:p>
    <w:p>
      <w:pPr>
        <w:numPr>
          <w:ilvl w:val="1"/>
          <w:numId w:val="1003"/>
        </w:numPr>
        <w:pStyle w:val="Compact"/>
      </w:pPr>
      <w:r>
        <w:t xml:space="preserve">Jada dice que la lombriz mide </w:t>
      </w:r>
      <m:oMath>
        <m:r>
          <m:t>4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pulgadas de largo.</w:t>
      </w:r>
    </w:p>
    <w:p>
      <w:pPr>
        <w:numPr>
          <w:ilvl w:val="0"/>
          <w:numId w:val="1000"/>
        </w:numPr>
      </w:pPr>
      <w:r>
        <w:t xml:space="preserve">Usa la regla para explicar por qué ambas medidas son correctas.</w:t>
      </w:r>
    </w:p>
    <w:p>
      <w:pPr>
        <w:numPr>
          <w:ilvl w:val="0"/>
          <w:numId w:val="1002"/>
        </w:numPr>
      </w:pPr>
      <w:r>
        <w:t xml:space="preserve">Mide la longitud de estas lombrices.</w:t>
      </w:r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5349240" cy="64008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62583.864726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9240" cy="640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5349240" cy="64008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671062583.957843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9240" cy="640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</w:t>
      </w:r>
      <w:r>
        <w:drawing>
          <wp:inline>
            <wp:extent cx="5349240" cy="64008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62584.035305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9240" cy="640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D</w:t>
      </w:r>
      <w:r>
        <w:drawing>
          <wp:inline>
            <wp:extent cx="5349240" cy="64008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tmp/embedder-1671062584.108662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9240" cy="640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midamos-y-describamos"/>
    <w:p>
      <w:pPr>
        <w:pStyle w:val="Heading3"/>
      </w:pPr>
      <w:r>
        <w:t xml:space="preserve">3.2: Midamos y describamos</w:t>
      </w:r>
    </w:p>
    <w:p>
      <w:pPr>
        <w:numPr>
          <w:ilvl w:val="0"/>
          <w:numId w:val="1004"/>
        </w:numPr>
      </w:pPr>
      <w:r>
        <w:t xml:space="preserve">Usa la regla que recibiste hoy para medir algunos objetos del salón. Busca por lo menos 1 objeto con una longitud que sea un número entero de pulgadas y busca por lo menos 3 objetos con longitudes que no sean números enteros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objet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longitu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4"/>
        </w:numPr>
      </w:pPr>
      <w:r>
        <w:t xml:space="preserve">Intercambia la lista con otro grupo. Busca una longitud que se pueda escribir de otra form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objet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longitu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longitud equivalent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03:04Z</dcterms:created>
  <dcterms:modified xsi:type="dcterms:W3CDTF">2022-12-15T00:0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Pael6a16UShwVQrqby9aEz24scTypsF6IFc6dddIMpc8tvOyj0RGWQl9zX42JEAdR6bQQdAxh5tC7mZo1Ijlw==</vt:lpwstr>
  </property>
</Properties>
</file>